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08C5" w:rsidRPr="00B908C5" w:rsidRDefault="00B908C5" w:rsidP="00B908C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Epic: New Staging Rack Setup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proofErr w:type="gramStart"/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>The goal of this epic is to set up a new staging rack with proper planning, implementation, and testing. This includes designing the rack layout, upgrading switches, configuring devices, and ensuring readiness for handover.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12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roject Team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Progress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ack layout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finalized and approv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ll network device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installed and configur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vice power-on and network configuration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comple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he setup must pass functional testing before handover.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User Story 1: Planning and Implementation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proofErr w:type="gramStart"/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>This user story covers the design, installation, and configuration of network and compute components within the staging rack.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10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frastructure &amp; Network Engineering Team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Progress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High-level design must be completed and approved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ack layout (space, power, cabling) must be designed and reviewed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ll hardware must be mounted and connected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etwork and compute device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powered on and verifi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itial configuration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appli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devices.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print 1 - Tasks for User Story 1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: High-Level Design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reate a high-level design for the staging rack, including space, power, and network topology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30-Sep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bdul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mplet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lastRenderedPageBreak/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sign document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reviewed and approv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he design must align with the organization's standards.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: New TOR Network Switch Upgrade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pgrade the Top-of-Rack (TOR) network switches to the latest firmware and ensure compatibility with the infrastructure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15-Jan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etEng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mplet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witche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upgrad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the latest stable firmware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asic connectivity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valida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ost-upgrade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o service disruption should occur during the upgrade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: Rack Layout – Space/Power Design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sign the physical rack layout, considering space, power distribution, and airflow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29-Jan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ike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esko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/John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mplet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ack layout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documen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th diagrams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ower calculations must be completed and approved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he layout must meet environmental and cooling requirements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4: Rack Layout – Device/Port/Cable Design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fine the port assignments, cabling plan, and device placement within the rack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30-Jan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ike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esko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/John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Progress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ll devices must have pre-defined port assignments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able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labeling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</w:t>
      </w:r>
      <w:proofErr w:type="spellStart"/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lor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ding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ust be specified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reviewed and approved before implementation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5: Rack Layout – Final Review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nduct a final review of the rack layout before proceeding with installation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31-Jan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ike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esko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/John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n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ll design element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valida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takeholders must approve the final layout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6: UCS Compute &amp; Unity Storage Mounting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stall and mount UCS Compute nodes and Unity Storage devices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04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ike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esko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/John/BMT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n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ll compute and storage device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physically install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Hardware must pass power-on self-tests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7: New SAN Switch Upgrade &amp; Mounting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stall new SAN switches and upgrade firmware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05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gineering/Mike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esko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/John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n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AN switche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installed and connec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mware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upda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the latest stable release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edundancy and failover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tes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8: New TOR Network Switch Mounting &amp; Cabling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stall and cable new TOR network switches as per the design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06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ike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esko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/John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n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R switche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securely moun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abling must follow the predefined port mapping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asic connectivity test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comple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9: Devices - Power On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ower on all installed devices and verify their status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07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ike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esko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/John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n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ll devices must successfully power on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o errors or hardware failure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hould be repor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Task 10: Device Configuration - Part 1 (Compute, Storage, </w:t>
      </w:r>
      <w:proofErr w:type="gramStart"/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witch</w:t>
      </w:r>
      <w:proofErr w:type="gramEnd"/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)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y initial configuration to compute, storage, and switches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08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ysEng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n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itial configuration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appli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ccessfully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vices must communicate within the staging environment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1: Device Configuration - Part 2 (Compute, Storage, Switch)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y additional configuration and validation checks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09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ysEng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n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lastRenderedPageBreak/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dvanced settings and security configuration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appli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ystem logs should show no critical errors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2: Network Configuration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nfigure the network settings, VLANs, and routing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10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proofErr w:type="spell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etEng</w:t>
      </w:r>
      <w:proofErr w:type="spell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n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VLANs and routing must be set up according to design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ll devices must be reachable via network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User Story 2: Testing and Handover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erform final testing and hand over the new staging rack for use.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12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gineering Team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n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ll devices must pass functional and connectivity tests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he rack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documen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operational handover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nal approval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obtain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efore use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print 1 - Tasks for User Story 2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: Testing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nduct a full system test to validate all configurations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11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gineering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n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lastRenderedPageBreak/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etwork connectivity test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comple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mpute and storage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verifi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o critical issues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hould be foun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bookmarkStart w:id="0" w:name="_GoBack"/>
      <w:bookmarkEnd w:id="0"/>
    </w:p>
    <w:p w:rsidR="00B908C5" w:rsidRPr="00B908C5" w:rsidRDefault="00B908C5" w:rsidP="00B908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: Handover to Use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ransfer ownership of the new staging rack to the operations team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ue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12-Feb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wner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gineering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908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lanned</w:t>
      </w:r>
    </w:p>
    <w:p w:rsidR="00B908C5" w:rsidRPr="00B908C5" w:rsidRDefault="00B908C5" w:rsidP="00B908C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</w:pPr>
      <w:r w:rsidRPr="00B908C5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eastAsia="en-IN" w:bidi="ar-SA"/>
          <w14:ligatures w14:val="none"/>
        </w:rPr>
        <w:t>Acceptance Criteria:</w:t>
      </w:r>
    </w:p>
    <w:p w:rsidR="00B908C5" w:rsidRPr="00B908C5" w:rsidRDefault="00B908C5" w:rsidP="00B908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Handover documentation </w:t>
      </w:r>
      <w:proofErr w:type="gramStart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ust be completed</w:t>
      </w:r>
      <w:proofErr w:type="gramEnd"/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-&gt;</w:t>
      </w:r>
      <w:r w:rsidRPr="00B908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he operations team must acknowledge receipt and readiness.</w:t>
      </w:r>
    </w:p>
    <w:p w:rsidR="00B908C5" w:rsidRPr="00B908C5" w:rsidRDefault="00B908C5" w:rsidP="00B908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1A6AC9" w:rsidRDefault="001A6AC9"/>
    <w:sectPr w:rsidR="001A6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C66FC"/>
    <w:multiLevelType w:val="multilevel"/>
    <w:tmpl w:val="41D03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3NDA1MDExNrY0NzVW0lEKTi0uzszPAykwrAUAFjTjJSwAAAA="/>
  </w:docVars>
  <w:rsids>
    <w:rsidRoot w:val="00B908C5"/>
    <w:rsid w:val="001A6AC9"/>
    <w:rsid w:val="00B90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33039"/>
  <w15:chartTrackingRefBased/>
  <w15:docId w15:val="{7E0C15CD-E12D-412C-BB2E-97ACB3621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908C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B908C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B908C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paragraph" w:styleId="Heading5">
    <w:name w:val="heading 5"/>
    <w:basedOn w:val="Normal"/>
    <w:link w:val="Heading5Char"/>
    <w:uiPriority w:val="9"/>
    <w:qFormat/>
    <w:rsid w:val="00B908C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08C5"/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B908C5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B908C5"/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B908C5"/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B908C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908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071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02</Words>
  <Characters>5148</Characters>
  <Application>Microsoft Office Word</Application>
  <DocSecurity>0</DocSecurity>
  <Lines>42</Lines>
  <Paragraphs>12</Paragraphs>
  <ScaleCrop>false</ScaleCrop>
  <Company/>
  <LinksUpToDate>false</LinksUpToDate>
  <CharactersWithSpaces>6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5-01-30T11:35:00Z</dcterms:created>
  <dcterms:modified xsi:type="dcterms:W3CDTF">2025-01-30T11:38:00Z</dcterms:modified>
</cp:coreProperties>
</file>